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F56193" w14:textId="57936331" w:rsidR="00B979D8" w:rsidRDefault="00092055">
      <w:pPr>
        <w:pStyle w:val="Date"/>
      </w:pPr>
      <w:r>
        <w:t>12/28</w:t>
      </w:r>
    </w:p>
    <w:p w14:paraId="48ACFA33" w14:textId="5957081D" w:rsidR="00B979D8" w:rsidRDefault="00D313CF">
      <w:pPr>
        <w:pStyle w:val="Title"/>
      </w:pPr>
      <w:r>
        <w:t>colleges</w:t>
      </w:r>
    </w:p>
    <w:tbl>
      <w:tblPr>
        <w:tblStyle w:val="GridTable1Light-Accent6"/>
        <w:tblpPr w:leftFromText="180" w:rightFromText="180" w:vertAnchor="text" w:horzAnchor="margin" w:tblpXSpec="center" w:tblpY="768"/>
        <w:tblW w:w="11012" w:type="dxa"/>
        <w:tblLook w:val="04A0" w:firstRow="1" w:lastRow="0" w:firstColumn="1" w:lastColumn="0" w:noHBand="0" w:noVBand="1"/>
      </w:tblPr>
      <w:tblGrid>
        <w:gridCol w:w="1440"/>
        <w:gridCol w:w="1337"/>
        <w:gridCol w:w="1076"/>
        <w:gridCol w:w="1402"/>
        <w:gridCol w:w="1388"/>
        <w:gridCol w:w="1257"/>
        <w:gridCol w:w="1079"/>
        <w:gridCol w:w="2033"/>
      </w:tblGrid>
      <w:tr w:rsidR="00B12912" w14:paraId="32206ADC" w14:textId="77777777" w:rsidTr="005A416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</w:tcPr>
          <w:p w14:paraId="08019E2F" w14:textId="77777777" w:rsidR="008453C4" w:rsidRDefault="008453C4" w:rsidP="001B59AE">
            <w:pPr>
              <w:ind w:left="0"/>
            </w:pPr>
            <w:r>
              <w:t>Colleges</w:t>
            </w:r>
          </w:p>
        </w:tc>
        <w:tc>
          <w:tcPr>
            <w:tcW w:w="1337" w:type="dxa"/>
          </w:tcPr>
          <w:p w14:paraId="05F5E631" w14:textId="4659A42B" w:rsidR="008453C4" w:rsidRDefault="008453C4" w:rsidP="001B59AE">
            <w:pPr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istance/ Location</w:t>
            </w:r>
            <w:r w:rsidR="00EB0A32">
              <w:t xml:space="preserve"> (from new home)</w:t>
            </w:r>
          </w:p>
        </w:tc>
        <w:tc>
          <w:tcPr>
            <w:tcW w:w="1076" w:type="dxa"/>
          </w:tcPr>
          <w:p w14:paraId="411E1F61" w14:textId="15A56A90" w:rsidR="008453C4" w:rsidRDefault="008453C4" w:rsidP="001B59AE">
            <w:pPr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uition</w:t>
            </w:r>
          </w:p>
        </w:tc>
        <w:tc>
          <w:tcPr>
            <w:tcW w:w="1402" w:type="dxa"/>
          </w:tcPr>
          <w:p w14:paraId="3BA6AFD2" w14:textId="019EBDEC" w:rsidR="008453C4" w:rsidRDefault="008453C4" w:rsidP="001B59AE">
            <w:pPr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rograms</w:t>
            </w:r>
          </w:p>
        </w:tc>
        <w:tc>
          <w:tcPr>
            <w:tcW w:w="1388" w:type="dxa"/>
          </w:tcPr>
          <w:p w14:paraId="04B3CE21" w14:textId="1273EFE2" w:rsidR="008453C4" w:rsidRDefault="00781E0A" w:rsidP="001B59AE">
            <w:pPr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pplication </w:t>
            </w:r>
            <w:r w:rsidR="008453C4">
              <w:t>Waiver</w:t>
            </w:r>
            <w:r>
              <w:t>s?</w:t>
            </w:r>
          </w:p>
        </w:tc>
        <w:tc>
          <w:tcPr>
            <w:tcW w:w="1257" w:type="dxa"/>
          </w:tcPr>
          <w:p w14:paraId="00F77C5E" w14:textId="68B59ABD" w:rsidR="008453C4" w:rsidRPr="006C632C" w:rsidRDefault="008453C4" w:rsidP="001B59AE">
            <w:pPr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6C632C">
              <w:t>ACT/SAT Scores</w:t>
            </w:r>
            <w:r w:rsidR="00006808" w:rsidRPr="006C632C">
              <w:t xml:space="preserve"> op</w:t>
            </w:r>
            <w:r w:rsidR="00632552" w:rsidRPr="006C632C">
              <w:t>tional</w:t>
            </w:r>
            <w:r w:rsidRPr="006C632C">
              <w:t>?</w:t>
            </w:r>
          </w:p>
        </w:tc>
        <w:tc>
          <w:tcPr>
            <w:tcW w:w="915" w:type="dxa"/>
          </w:tcPr>
          <w:p w14:paraId="316AD45A" w14:textId="5A07B922" w:rsidR="008453C4" w:rsidRDefault="008453C4" w:rsidP="001B59AE">
            <w:pPr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Raiseme</w:t>
            </w:r>
            <w:proofErr w:type="spellEnd"/>
            <w:r>
              <w:t xml:space="preserve"> $?</w:t>
            </w:r>
          </w:p>
        </w:tc>
        <w:tc>
          <w:tcPr>
            <w:tcW w:w="2197" w:type="dxa"/>
          </w:tcPr>
          <w:p w14:paraId="6A614EFF" w14:textId="2D2799A9" w:rsidR="008453C4" w:rsidRDefault="008453C4" w:rsidP="001B59AE">
            <w:pPr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isability Support</w:t>
            </w:r>
          </w:p>
        </w:tc>
      </w:tr>
      <w:tr w:rsidR="00B12912" w14:paraId="5CFED3DC" w14:textId="77777777" w:rsidTr="005A4165">
        <w:trPr>
          <w:trHeight w:val="4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</w:tcPr>
          <w:p w14:paraId="20B05064" w14:textId="059F1A2A" w:rsidR="008453C4" w:rsidRDefault="008453C4" w:rsidP="001B59AE">
            <w:pPr>
              <w:ind w:left="0"/>
            </w:pPr>
            <w:r>
              <w:t>Florida Tech</w:t>
            </w:r>
          </w:p>
        </w:tc>
        <w:tc>
          <w:tcPr>
            <w:tcW w:w="1337" w:type="dxa"/>
          </w:tcPr>
          <w:p w14:paraId="762C823E" w14:textId="48AACB89" w:rsidR="008453C4" w:rsidRDefault="00092055" w:rsidP="001B59AE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Melbourne, </w:t>
            </w:r>
            <w:r w:rsidR="005A42E9">
              <w:t>3</w:t>
            </w:r>
            <w:r>
              <w:t xml:space="preserve"> hours</w:t>
            </w:r>
          </w:p>
        </w:tc>
        <w:tc>
          <w:tcPr>
            <w:tcW w:w="1076" w:type="dxa"/>
          </w:tcPr>
          <w:p w14:paraId="2708D755" w14:textId="269CAE28" w:rsidR="008453C4" w:rsidRDefault="00D05588" w:rsidP="001B59AE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7" w:history="1">
              <w:r w:rsidR="00024AA4" w:rsidRPr="00D05588">
                <w:rPr>
                  <w:rStyle w:val="Hyperlink"/>
                </w:rPr>
                <w:t>$21,173</w:t>
              </w:r>
              <w:r w:rsidRPr="00D05588">
                <w:rPr>
                  <w:rStyle w:val="Hyperlink"/>
                </w:rPr>
                <w:t xml:space="preserve"> semester basis</w:t>
              </w:r>
            </w:hyperlink>
          </w:p>
        </w:tc>
        <w:tc>
          <w:tcPr>
            <w:tcW w:w="1402" w:type="dxa"/>
          </w:tcPr>
          <w:p w14:paraId="36A66382" w14:textId="66E3F41B" w:rsidR="008453C4" w:rsidRDefault="005803B9" w:rsidP="001B59AE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8" w:history="1">
              <w:r w:rsidRPr="005803B9">
                <w:rPr>
                  <w:rStyle w:val="Hyperlink"/>
                </w:rPr>
                <w:t>Computer Engineering</w:t>
              </w:r>
            </w:hyperlink>
          </w:p>
          <w:p w14:paraId="5B7DE402" w14:textId="77777777" w:rsidR="005803B9" w:rsidRDefault="005803B9" w:rsidP="001B59AE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1939AAE7" w14:textId="52156D1B" w:rsidR="005803B9" w:rsidRDefault="005803B9" w:rsidP="001B59AE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9" w:history="1">
              <w:r w:rsidRPr="005803B9">
                <w:rPr>
                  <w:rStyle w:val="Hyperlink"/>
                </w:rPr>
                <w:t>Computer Science</w:t>
              </w:r>
            </w:hyperlink>
          </w:p>
        </w:tc>
        <w:tc>
          <w:tcPr>
            <w:tcW w:w="1388" w:type="dxa"/>
          </w:tcPr>
          <w:p w14:paraId="545E1D49" w14:textId="77777777" w:rsidR="008453C4" w:rsidRDefault="008453C4" w:rsidP="001B59AE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57" w:type="dxa"/>
          </w:tcPr>
          <w:p w14:paraId="39964A4B" w14:textId="3D0D8156" w:rsidR="008453C4" w:rsidRPr="006C632C" w:rsidRDefault="00A16D35" w:rsidP="001B59AE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10" w:history="1">
              <w:r w:rsidR="00366EA7" w:rsidRPr="00A16D35">
                <w:rPr>
                  <w:rStyle w:val="Hyperlink"/>
                </w:rPr>
                <w:t>Optional</w:t>
              </w:r>
            </w:hyperlink>
          </w:p>
        </w:tc>
        <w:tc>
          <w:tcPr>
            <w:tcW w:w="915" w:type="dxa"/>
          </w:tcPr>
          <w:p w14:paraId="55ACF1BE" w14:textId="77777777" w:rsidR="008453C4" w:rsidRDefault="008453C4" w:rsidP="001B59AE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197" w:type="dxa"/>
          </w:tcPr>
          <w:p w14:paraId="66C2DF56" w14:textId="23560E9A" w:rsidR="008453C4" w:rsidRDefault="00AB4E3C" w:rsidP="001B59AE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11" w:history="1">
              <w:r w:rsidRPr="00AB4E3C">
                <w:rPr>
                  <w:rStyle w:val="Hyperlink"/>
                </w:rPr>
                <w:t>Possible</w:t>
              </w:r>
            </w:hyperlink>
          </w:p>
        </w:tc>
      </w:tr>
      <w:tr w:rsidR="00B12912" w14:paraId="4E6D4442" w14:textId="77777777" w:rsidTr="005A4165">
        <w:trPr>
          <w:trHeight w:val="422"/>
        </w:trPr>
        <w:tc>
          <w:tcPr>
            <w:tcW w:w="1440" w:type="dxa"/>
          </w:tcPr>
          <w:p w14:paraId="37129529" w14:textId="6D86676E" w:rsidR="008453C4" w:rsidRDefault="008453C4" w:rsidP="001B59AE">
            <w:pPr>
              <w:ind w:left="0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/w:pPr>
            <w:r>
              <w:t>Florida Polytechnic</w:t>
            </w:r>
          </w:p>
        </w:tc>
        <w:tc>
          <w:tcPr>
            <w:tcW w:w="1337" w:type="dxa"/>
          </w:tcPr>
          <w:p w14:paraId="7E21EB0E" w14:textId="075C0E00" w:rsidR="008453C4" w:rsidRDefault="00092055" w:rsidP="001B59AE">
            <w:pPr>
              <w:ind w:left="0"/>
            </w:pPr>
            <w:r>
              <w:t>Lakeland, 1 hour</w:t>
            </w:r>
          </w:p>
        </w:tc>
        <w:tc>
          <w:tcPr>
            <w:tcW w:w="1076" w:type="dxa"/>
          </w:tcPr>
          <w:p w14:paraId="5EF1117F" w14:textId="4E827727" w:rsidR="008453C4" w:rsidRDefault="008453C4" w:rsidP="001B59AE">
            <w:pPr>
              <w:ind w:left="0"/>
            </w:pPr>
          </w:p>
        </w:tc>
        <w:tc>
          <w:tcPr>
            <w:tcW w:w="1402" w:type="dxa"/>
          </w:tcPr>
          <w:p w14:paraId="51EC05F9" w14:textId="43FF418E" w:rsidR="008453C4" w:rsidRDefault="00625752" w:rsidP="001B59AE">
            <w:pPr>
              <w:ind w:left="0"/>
            </w:pPr>
            <w:hyperlink r:id="rId12" w:history="1">
              <w:r w:rsidR="00C03DCC" w:rsidRPr="00625752">
                <w:rPr>
                  <w:rStyle w:val="Hyperlink"/>
                </w:rPr>
                <w:t>Computer Engineering</w:t>
              </w:r>
            </w:hyperlink>
          </w:p>
          <w:p w14:paraId="3C631AB6" w14:textId="77777777" w:rsidR="00625752" w:rsidRDefault="00625752" w:rsidP="001B59AE">
            <w:pPr>
              <w:ind w:left="0"/>
            </w:pPr>
          </w:p>
          <w:p w14:paraId="6139198A" w14:textId="0952FA4F" w:rsidR="00625752" w:rsidRDefault="005A67BC" w:rsidP="001B59AE">
            <w:pPr>
              <w:ind w:left="0"/>
            </w:pPr>
            <w:hyperlink r:id="rId13" w:history="1">
              <w:r w:rsidR="00625752" w:rsidRPr="005A67BC">
                <w:rPr>
                  <w:rStyle w:val="Hyperlink"/>
                </w:rPr>
                <w:t>Computer Science</w:t>
              </w:r>
            </w:hyperlink>
            <w:bookmarkStart w:id="0" w:name="_GoBack"/>
            <w:bookmarkEnd w:id="0"/>
          </w:p>
        </w:tc>
        <w:tc>
          <w:tcPr>
            <w:tcW w:w="1388" w:type="dxa"/>
          </w:tcPr>
          <w:p w14:paraId="6695AC41" w14:textId="77777777" w:rsidR="008453C4" w:rsidRDefault="008453C4" w:rsidP="001B59AE">
            <w:pPr>
              <w:ind w:left="0"/>
            </w:pPr>
          </w:p>
        </w:tc>
        <w:tc>
          <w:tcPr>
            <w:tcW w:w="1257" w:type="dxa"/>
          </w:tcPr>
          <w:p w14:paraId="16FE33C0" w14:textId="77777777" w:rsidR="008453C4" w:rsidRPr="006C632C" w:rsidRDefault="008453C4" w:rsidP="001B59AE">
            <w:pPr>
              <w:ind w:left="0"/>
            </w:pPr>
          </w:p>
        </w:tc>
        <w:tc>
          <w:tcPr>
            <w:tcW w:w="915" w:type="dxa"/>
          </w:tcPr>
          <w:p w14:paraId="31140313" w14:textId="77777777" w:rsidR="008453C4" w:rsidRDefault="008453C4" w:rsidP="001B59AE">
            <w:pPr>
              <w:ind w:left="0"/>
            </w:pPr>
          </w:p>
        </w:tc>
        <w:tc>
          <w:tcPr>
            <w:tcW w:w="2197" w:type="dxa"/>
          </w:tcPr>
          <w:p w14:paraId="67C6BDD3" w14:textId="77777777" w:rsidR="008453C4" w:rsidRDefault="008453C4" w:rsidP="001B59AE">
            <w:pPr>
              <w:ind w:left="0"/>
            </w:pPr>
          </w:p>
        </w:tc>
      </w:tr>
      <w:tr w:rsidR="00B12912" w14:paraId="641DA6DB" w14:textId="77777777" w:rsidTr="005A4165">
        <w:trPr>
          <w:trHeight w:val="4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</w:tcPr>
          <w:p w14:paraId="50E07470" w14:textId="613ED67A" w:rsidR="008453C4" w:rsidRDefault="008453C4" w:rsidP="001B59AE">
            <w:pPr>
              <w:ind w:left="0"/>
            </w:pPr>
            <w:r>
              <w:t>Nova University</w:t>
            </w:r>
          </w:p>
        </w:tc>
        <w:tc>
          <w:tcPr>
            <w:tcW w:w="1337" w:type="dxa"/>
          </w:tcPr>
          <w:p w14:paraId="4497DC9B" w14:textId="77777777" w:rsidR="008453C4" w:rsidRDefault="00EB4A98" w:rsidP="001B59AE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avis,</w:t>
            </w:r>
          </w:p>
          <w:p w14:paraId="654F9B9B" w14:textId="5111938D" w:rsidR="00EB4A98" w:rsidRDefault="005511C3" w:rsidP="001B59AE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 hours</w:t>
            </w:r>
          </w:p>
        </w:tc>
        <w:tc>
          <w:tcPr>
            <w:tcW w:w="1076" w:type="dxa"/>
          </w:tcPr>
          <w:p w14:paraId="4DDFCC12" w14:textId="45D5FD42" w:rsidR="008453C4" w:rsidRDefault="00136CB1" w:rsidP="001B59AE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14" w:history="1">
              <w:r w:rsidR="00946080" w:rsidRPr="00136CB1">
                <w:rPr>
                  <w:rStyle w:val="Hyperlink"/>
                </w:rPr>
                <w:t>$16,185 per semester</w:t>
              </w:r>
            </w:hyperlink>
          </w:p>
        </w:tc>
        <w:tc>
          <w:tcPr>
            <w:tcW w:w="1402" w:type="dxa"/>
          </w:tcPr>
          <w:p w14:paraId="0C5EABB5" w14:textId="77777777" w:rsidR="008453C4" w:rsidRDefault="009B719E" w:rsidP="001B59AE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15" w:history="1">
              <w:r w:rsidRPr="009B719E">
                <w:rPr>
                  <w:rStyle w:val="Hyperlink"/>
                </w:rPr>
                <w:t>Computer Science</w:t>
              </w:r>
            </w:hyperlink>
          </w:p>
          <w:p w14:paraId="11F9AD08" w14:textId="77777777" w:rsidR="009C47C9" w:rsidRDefault="009C47C9" w:rsidP="001B59AE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1DA4B126" w14:textId="06AABC44" w:rsidR="009C47C9" w:rsidRDefault="009C47C9" w:rsidP="001B59AE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16" w:history="1">
              <w:r w:rsidRPr="009C47C9">
                <w:rPr>
                  <w:rStyle w:val="Hyperlink"/>
                </w:rPr>
                <w:t>Engineering</w:t>
              </w:r>
            </w:hyperlink>
          </w:p>
        </w:tc>
        <w:tc>
          <w:tcPr>
            <w:tcW w:w="1388" w:type="dxa"/>
          </w:tcPr>
          <w:p w14:paraId="522CB3C7" w14:textId="77777777" w:rsidR="008453C4" w:rsidRDefault="008453C4" w:rsidP="001B59AE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57" w:type="dxa"/>
          </w:tcPr>
          <w:p w14:paraId="17F9C33F" w14:textId="46C28824" w:rsidR="008453C4" w:rsidRPr="006C632C" w:rsidRDefault="0024775F" w:rsidP="001B59AE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17" w:anchor=":~:text=Test-optional%20means%20that%20as%20an%20applicant,%20you%20have,offering%20test-optional%20consideration,%20and%20additional%20requirements%20will%20apply." w:history="1">
              <w:r w:rsidR="00F96A52" w:rsidRPr="0024775F">
                <w:rPr>
                  <w:rStyle w:val="Hyperlink"/>
                </w:rPr>
                <w:t>Optional</w:t>
              </w:r>
            </w:hyperlink>
          </w:p>
        </w:tc>
        <w:tc>
          <w:tcPr>
            <w:tcW w:w="915" w:type="dxa"/>
          </w:tcPr>
          <w:p w14:paraId="63C3F537" w14:textId="77777777" w:rsidR="008453C4" w:rsidRDefault="008453C4" w:rsidP="001B59AE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197" w:type="dxa"/>
          </w:tcPr>
          <w:p w14:paraId="6FA33B0F" w14:textId="4DE64215" w:rsidR="008453C4" w:rsidRDefault="0039534F" w:rsidP="001B59AE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18" w:anchor="?cludoquery=Disability&amp;cludopage=1&amp;cludorefurl=https%3A%2F%2Fwww.nova.edu%2Fdisabilityservices%2Findex.html&amp;cludorefpt=Student%20Disability%20Services%20%7C%20Nova%20Southeastern%20University" w:history="1">
              <w:r w:rsidRPr="0039534F">
                <w:rPr>
                  <w:rStyle w:val="Hyperlink"/>
                </w:rPr>
                <w:t>Possible</w:t>
              </w:r>
            </w:hyperlink>
          </w:p>
        </w:tc>
      </w:tr>
      <w:tr w:rsidR="00B12912" w14:paraId="34BA3F4B" w14:textId="77777777" w:rsidTr="005A4165">
        <w:trPr>
          <w:trHeight w:val="4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</w:tcPr>
          <w:p w14:paraId="60971BDD" w14:textId="25498F5B" w:rsidR="008453C4" w:rsidRDefault="0077520B" w:rsidP="001B59AE">
            <w:pPr>
              <w:ind w:left="0"/>
            </w:pPr>
            <w:r>
              <w:t>Florida Atlantic University</w:t>
            </w:r>
          </w:p>
        </w:tc>
        <w:tc>
          <w:tcPr>
            <w:tcW w:w="1337" w:type="dxa"/>
          </w:tcPr>
          <w:p w14:paraId="39270AE3" w14:textId="77777777" w:rsidR="008453C4" w:rsidRDefault="00ED6092" w:rsidP="001B59AE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 hours</w:t>
            </w:r>
            <w:r w:rsidR="006B3D77">
              <w:t xml:space="preserve">, </w:t>
            </w:r>
            <w:r w:rsidR="00934669">
              <w:t>Baton</w:t>
            </w:r>
            <w:r w:rsidR="00117785">
              <w:t xml:space="preserve"> Raton</w:t>
            </w:r>
          </w:p>
          <w:p w14:paraId="54036ED8" w14:textId="7314344E" w:rsidR="007B6C4A" w:rsidRDefault="007B6C4A" w:rsidP="001B59AE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r West Palm Beach</w:t>
            </w:r>
          </w:p>
        </w:tc>
        <w:tc>
          <w:tcPr>
            <w:tcW w:w="1076" w:type="dxa"/>
          </w:tcPr>
          <w:p w14:paraId="2014D43D" w14:textId="5AAF0737" w:rsidR="008453C4" w:rsidRDefault="00B31421" w:rsidP="001B59AE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19" w:history="1">
              <w:r w:rsidR="00CF1720" w:rsidRPr="00B31421">
                <w:rPr>
                  <w:rStyle w:val="Hyperlink"/>
                </w:rPr>
                <w:t>$26,012</w:t>
              </w:r>
            </w:hyperlink>
          </w:p>
        </w:tc>
        <w:tc>
          <w:tcPr>
            <w:tcW w:w="1402" w:type="dxa"/>
          </w:tcPr>
          <w:p w14:paraId="5A1EF1AA" w14:textId="63AE8AF5" w:rsidR="008453C4" w:rsidRDefault="009017BE" w:rsidP="001B59AE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20" w:history="1">
              <w:r w:rsidR="00590A3D" w:rsidRPr="009017BE">
                <w:rPr>
                  <w:rStyle w:val="Hyperlink"/>
                </w:rPr>
                <w:t>Computer Engineering</w:t>
              </w:r>
            </w:hyperlink>
            <w:r w:rsidR="00DB195B">
              <w:t xml:space="preserve">, </w:t>
            </w:r>
            <w:hyperlink r:id="rId21" w:history="1">
              <w:r w:rsidR="00DB195B" w:rsidRPr="0038638B">
                <w:rPr>
                  <w:rStyle w:val="Hyperlink"/>
                </w:rPr>
                <w:t>Computer Science</w:t>
              </w:r>
            </w:hyperlink>
          </w:p>
        </w:tc>
        <w:tc>
          <w:tcPr>
            <w:tcW w:w="1388" w:type="dxa"/>
          </w:tcPr>
          <w:p w14:paraId="7029E7DD" w14:textId="77777777" w:rsidR="008453C4" w:rsidRDefault="008453C4" w:rsidP="001B59AE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57" w:type="dxa"/>
          </w:tcPr>
          <w:p w14:paraId="12B0F2B6" w14:textId="2487C87C" w:rsidR="008453C4" w:rsidRPr="006C632C" w:rsidRDefault="00C56F27" w:rsidP="001B59AE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632C">
              <w:t xml:space="preserve"> </w:t>
            </w:r>
            <w:r w:rsidR="006C632C" w:rsidRPr="006C632C">
              <w:t>require</w:t>
            </w:r>
            <w:r w:rsidR="006C632C">
              <w:t>d</w:t>
            </w:r>
          </w:p>
        </w:tc>
        <w:tc>
          <w:tcPr>
            <w:tcW w:w="915" w:type="dxa"/>
          </w:tcPr>
          <w:p w14:paraId="295BF979" w14:textId="77777777" w:rsidR="008453C4" w:rsidRDefault="008453C4" w:rsidP="001B59AE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197" w:type="dxa"/>
          </w:tcPr>
          <w:p w14:paraId="10C96EBB" w14:textId="77777777" w:rsidR="008453C4" w:rsidRDefault="005A15C6" w:rsidP="001B59AE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22" w:anchor="always" w:history="1">
              <w:r w:rsidR="00C771FB" w:rsidRPr="005A15C6">
                <w:rPr>
                  <w:rStyle w:val="Hyperlink"/>
                </w:rPr>
                <w:t>Application</w:t>
              </w:r>
            </w:hyperlink>
          </w:p>
          <w:p w14:paraId="487E6A21" w14:textId="1976C6B2" w:rsidR="00A41D50" w:rsidRDefault="00A41D50" w:rsidP="001B59AE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y have FM system</w:t>
            </w:r>
          </w:p>
        </w:tc>
      </w:tr>
      <w:tr w:rsidR="005A4165" w14:paraId="18003EB7" w14:textId="77777777" w:rsidTr="001357D8">
        <w:trPr>
          <w:trHeight w:val="15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</w:tcPr>
          <w:p w14:paraId="74F5A2BF" w14:textId="5BF9A4E4" w:rsidR="0073053B" w:rsidRDefault="0041383B" w:rsidP="001B59AE">
            <w:pPr>
              <w:ind w:left="0"/>
            </w:pPr>
            <w:r>
              <w:t>Florida Gulf Coast</w:t>
            </w:r>
          </w:p>
        </w:tc>
        <w:tc>
          <w:tcPr>
            <w:tcW w:w="1337" w:type="dxa"/>
          </w:tcPr>
          <w:p w14:paraId="0893B71F" w14:textId="77777777" w:rsidR="0073053B" w:rsidRDefault="00A0400B" w:rsidP="001B59AE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 hours,</w:t>
            </w:r>
          </w:p>
          <w:p w14:paraId="0E716942" w14:textId="1C653369" w:rsidR="00A0400B" w:rsidRDefault="00A0400B" w:rsidP="001B59AE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ort Myers</w:t>
            </w:r>
          </w:p>
        </w:tc>
        <w:tc>
          <w:tcPr>
            <w:tcW w:w="1076" w:type="dxa"/>
          </w:tcPr>
          <w:p w14:paraId="4253A04B" w14:textId="4827E917" w:rsidR="0073053B" w:rsidRDefault="00D4633D" w:rsidP="001B59AE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23" w:history="1">
              <w:r w:rsidRPr="00D4633D">
                <w:rPr>
                  <w:rStyle w:val="Hyperlink"/>
                </w:rPr>
                <w:t>Financial Aid</w:t>
              </w:r>
            </w:hyperlink>
          </w:p>
          <w:p w14:paraId="3E25F9A9" w14:textId="77777777" w:rsidR="004F560F" w:rsidRDefault="004F560F" w:rsidP="001B59AE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2FDFC3CC" w14:textId="2CAEC77E" w:rsidR="006427D3" w:rsidRDefault="004F560F" w:rsidP="001B59AE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24" w:history="1">
              <w:r w:rsidR="00167B9E" w:rsidRPr="004F560F">
                <w:rPr>
                  <w:rStyle w:val="Hyperlink"/>
                </w:rPr>
                <w:t xml:space="preserve">$203.94 </w:t>
              </w:r>
              <w:r w:rsidR="00167B9E" w:rsidRPr="004F560F">
                <w:rPr>
                  <w:rStyle w:val="Hyperlink"/>
                </w:rPr>
                <w:t>per credit hour</w:t>
              </w:r>
            </w:hyperlink>
          </w:p>
        </w:tc>
        <w:tc>
          <w:tcPr>
            <w:tcW w:w="1402" w:type="dxa"/>
          </w:tcPr>
          <w:p w14:paraId="36673324" w14:textId="24EDB906" w:rsidR="0073053B" w:rsidRDefault="00D73ABD" w:rsidP="001B59AE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25" w:history="1">
              <w:r w:rsidR="005A21B8" w:rsidRPr="00D73ABD">
                <w:rPr>
                  <w:rStyle w:val="Hyperlink"/>
                </w:rPr>
                <w:t>Software Engineering</w:t>
              </w:r>
              <w:r w:rsidRPr="00D73ABD">
                <w:rPr>
                  <w:rStyle w:val="Hyperlink"/>
                </w:rPr>
                <w:t xml:space="preserve"> (B.S.)</w:t>
              </w:r>
            </w:hyperlink>
          </w:p>
        </w:tc>
        <w:tc>
          <w:tcPr>
            <w:tcW w:w="1388" w:type="dxa"/>
          </w:tcPr>
          <w:p w14:paraId="3021B13D" w14:textId="77777777" w:rsidR="0073053B" w:rsidRDefault="0073053B" w:rsidP="001B59AE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57" w:type="dxa"/>
          </w:tcPr>
          <w:p w14:paraId="2B58D88E" w14:textId="286C9905" w:rsidR="0073053B" w:rsidRDefault="008F0EB1" w:rsidP="001B59AE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26" w:anchor=":~:text=Admission%20data%20indicates%20that%20FGCU%20regularly%20accepts%20students,ACT%20composite%20scores%20around%2019%20in%20some%20instances." w:history="1">
              <w:r w:rsidR="003A6FE4" w:rsidRPr="008F0EB1">
                <w:rPr>
                  <w:rStyle w:val="Hyperlink"/>
                </w:rPr>
                <w:t>Required</w:t>
              </w:r>
            </w:hyperlink>
          </w:p>
          <w:p w14:paraId="22E2D657" w14:textId="77777777" w:rsidR="008F0EB1" w:rsidRDefault="008F0EB1" w:rsidP="001B59AE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17993DBD" w14:textId="2A588C37" w:rsidR="008F0EB1" w:rsidRPr="006C632C" w:rsidRDefault="008F0EB1" w:rsidP="001B59AE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hance of acceptance</w:t>
            </w:r>
          </w:p>
        </w:tc>
        <w:tc>
          <w:tcPr>
            <w:tcW w:w="915" w:type="dxa"/>
          </w:tcPr>
          <w:p w14:paraId="6CE2478F" w14:textId="77777777" w:rsidR="0073053B" w:rsidRDefault="0073053B" w:rsidP="001B59AE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197" w:type="dxa"/>
          </w:tcPr>
          <w:p w14:paraId="3FE0393A" w14:textId="48793686" w:rsidR="0073053B" w:rsidRDefault="00A04846" w:rsidP="001B59AE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27" w:history="1">
              <w:r w:rsidR="00426232" w:rsidRPr="00A04846">
                <w:rPr>
                  <w:rStyle w:val="Hyperlink"/>
                </w:rPr>
                <w:t>Email</w:t>
              </w:r>
            </w:hyperlink>
          </w:p>
        </w:tc>
      </w:tr>
      <w:tr w:rsidR="005A4165" w14:paraId="6B5B4AE1" w14:textId="77777777" w:rsidTr="005A4165">
        <w:trPr>
          <w:trHeight w:val="11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</w:tcPr>
          <w:p w14:paraId="5D3619EA" w14:textId="09D87A7D" w:rsidR="0073053B" w:rsidRDefault="000457AB" w:rsidP="001B59AE">
            <w:pPr>
              <w:ind w:left="0"/>
            </w:pPr>
            <w:r>
              <w:t>Florida State University</w:t>
            </w:r>
          </w:p>
        </w:tc>
        <w:tc>
          <w:tcPr>
            <w:tcW w:w="1337" w:type="dxa"/>
          </w:tcPr>
          <w:p w14:paraId="7AA5D095" w14:textId="77777777" w:rsidR="0073053B" w:rsidRDefault="00BF59A2" w:rsidP="001B59AE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 hours,</w:t>
            </w:r>
          </w:p>
          <w:p w14:paraId="7F8CFC2C" w14:textId="4153B74B" w:rsidR="00BF59A2" w:rsidRDefault="00D679DE" w:rsidP="001B59AE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allahassee</w:t>
            </w:r>
          </w:p>
        </w:tc>
        <w:tc>
          <w:tcPr>
            <w:tcW w:w="1076" w:type="dxa"/>
          </w:tcPr>
          <w:p w14:paraId="5EB31FD7" w14:textId="1FD355B3" w:rsidR="0073053B" w:rsidRDefault="00E61DEE" w:rsidP="001B59AE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28" w:anchor=":~:text=The%20undergraduate%202020-2021%20estimated%20tuition%20&amp;%20fees%20for,previous%20year%20for%20both%20on-campus%20and%20off-campus%20stay." w:history="1">
              <w:r w:rsidR="00CD6AD7" w:rsidRPr="00E61DEE">
                <w:rPr>
                  <w:rStyle w:val="Hyperlink"/>
                </w:rPr>
                <w:t>$</w:t>
              </w:r>
              <w:r w:rsidRPr="00E61DEE">
                <w:rPr>
                  <w:rStyle w:val="Hyperlink"/>
                </w:rPr>
                <w:t>6,517</w:t>
              </w:r>
            </w:hyperlink>
          </w:p>
        </w:tc>
        <w:tc>
          <w:tcPr>
            <w:tcW w:w="1402" w:type="dxa"/>
          </w:tcPr>
          <w:p w14:paraId="63683C42" w14:textId="77777777" w:rsidR="0073053B" w:rsidRDefault="00BC5265" w:rsidP="001B59AE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29" w:history="1">
              <w:r w:rsidR="00450178" w:rsidRPr="00BC5265">
                <w:rPr>
                  <w:rStyle w:val="Hyperlink"/>
                </w:rPr>
                <w:t>Computer Engineering</w:t>
              </w:r>
            </w:hyperlink>
          </w:p>
          <w:p w14:paraId="1B1820A3" w14:textId="77777777" w:rsidR="00BC5265" w:rsidRDefault="00BC5265" w:rsidP="001B59AE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18D95EB0" w14:textId="48B11196" w:rsidR="00BC5265" w:rsidRDefault="007747FA" w:rsidP="001B59AE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30" w:history="1">
              <w:r w:rsidRPr="007747FA">
                <w:rPr>
                  <w:rStyle w:val="Hyperlink"/>
                </w:rPr>
                <w:t>Overall List</w:t>
              </w:r>
            </w:hyperlink>
          </w:p>
        </w:tc>
        <w:tc>
          <w:tcPr>
            <w:tcW w:w="1388" w:type="dxa"/>
          </w:tcPr>
          <w:p w14:paraId="661248C6" w14:textId="77777777" w:rsidR="0073053B" w:rsidRDefault="0073053B" w:rsidP="001B59AE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57" w:type="dxa"/>
          </w:tcPr>
          <w:p w14:paraId="667EAEAA" w14:textId="78516D15" w:rsidR="0073053B" w:rsidRPr="006C632C" w:rsidRDefault="002B1403" w:rsidP="001B59AE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31" w:anchor=":~:text=The%2025th%20percentile%20ACT%20score%20is%2026,%20and,26%20to%20have%20a%20chance%20at%20being%20considered." w:history="1">
              <w:r w:rsidRPr="002B1403">
                <w:rPr>
                  <w:rStyle w:val="Hyperlink"/>
                </w:rPr>
                <w:t>Optional but suggested</w:t>
              </w:r>
            </w:hyperlink>
          </w:p>
        </w:tc>
        <w:tc>
          <w:tcPr>
            <w:tcW w:w="915" w:type="dxa"/>
          </w:tcPr>
          <w:p w14:paraId="24FFAEB0" w14:textId="77777777" w:rsidR="0073053B" w:rsidRDefault="0073053B" w:rsidP="001B59AE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197" w:type="dxa"/>
          </w:tcPr>
          <w:p w14:paraId="7FDD643C" w14:textId="5F58EBFA" w:rsidR="0073053B" w:rsidRDefault="001D2AAF" w:rsidP="001B59AE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32" w:history="1">
              <w:r w:rsidRPr="001D2AAF">
                <w:rPr>
                  <w:rStyle w:val="Hyperlink"/>
                </w:rPr>
                <w:t>Application</w:t>
              </w:r>
            </w:hyperlink>
          </w:p>
        </w:tc>
      </w:tr>
      <w:tr w:rsidR="004C01D8" w14:paraId="4AC64685" w14:textId="77777777" w:rsidTr="005A4165">
        <w:trPr>
          <w:trHeight w:val="4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</w:tcPr>
          <w:p w14:paraId="3B685A04" w14:textId="1D690756" w:rsidR="004C01D8" w:rsidRDefault="001E0D1F" w:rsidP="001B59AE">
            <w:pPr>
              <w:ind w:left="0"/>
            </w:pPr>
            <w:r>
              <w:t>Jacksonville University</w:t>
            </w:r>
          </w:p>
        </w:tc>
        <w:tc>
          <w:tcPr>
            <w:tcW w:w="1337" w:type="dxa"/>
          </w:tcPr>
          <w:p w14:paraId="2D5212B6" w14:textId="1F57C6F9" w:rsidR="004C01D8" w:rsidRDefault="00B12912" w:rsidP="001B59AE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 Hours, Jacksonville</w:t>
            </w:r>
          </w:p>
        </w:tc>
        <w:tc>
          <w:tcPr>
            <w:tcW w:w="1076" w:type="dxa"/>
          </w:tcPr>
          <w:p w14:paraId="40A49FFE" w14:textId="34EDD33E" w:rsidR="004C01D8" w:rsidRDefault="00475F10" w:rsidP="001B59AE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33" w:history="1">
              <w:r w:rsidR="00F26CF5" w:rsidRPr="00475F10">
                <w:rPr>
                  <w:rStyle w:val="Hyperlink"/>
                </w:rPr>
                <w:t>$39,900</w:t>
              </w:r>
            </w:hyperlink>
          </w:p>
        </w:tc>
        <w:tc>
          <w:tcPr>
            <w:tcW w:w="1402" w:type="dxa"/>
          </w:tcPr>
          <w:p w14:paraId="069A9EE1" w14:textId="542A1CE1" w:rsidR="004C01D8" w:rsidRDefault="00FA5BB7" w:rsidP="001B59AE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34" w:history="1">
              <w:r w:rsidRPr="00FA5BB7">
                <w:rPr>
                  <w:rStyle w:val="Hyperlink"/>
                </w:rPr>
                <w:t>Computing Science</w:t>
              </w:r>
            </w:hyperlink>
          </w:p>
        </w:tc>
        <w:tc>
          <w:tcPr>
            <w:tcW w:w="1388" w:type="dxa"/>
          </w:tcPr>
          <w:p w14:paraId="74CDDBC7" w14:textId="77777777" w:rsidR="004C01D8" w:rsidRDefault="004C01D8" w:rsidP="001B59AE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57" w:type="dxa"/>
          </w:tcPr>
          <w:p w14:paraId="18754A6C" w14:textId="5B793AD0" w:rsidR="004C01D8" w:rsidRPr="006C632C" w:rsidRDefault="005F1F16" w:rsidP="001B59AE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35" w:history="1">
              <w:r w:rsidR="00F64A8A" w:rsidRPr="005F1F16">
                <w:rPr>
                  <w:rStyle w:val="Hyperlink"/>
                </w:rPr>
                <w:t>Required</w:t>
              </w:r>
            </w:hyperlink>
          </w:p>
        </w:tc>
        <w:tc>
          <w:tcPr>
            <w:tcW w:w="915" w:type="dxa"/>
          </w:tcPr>
          <w:p w14:paraId="66B4BEB7" w14:textId="77777777" w:rsidR="004C01D8" w:rsidRDefault="004C01D8" w:rsidP="001B59AE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197" w:type="dxa"/>
          </w:tcPr>
          <w:p w14:paraId="3F055623" w14:textId="19E61862" w:rsidR="004C01D8" w:rsidRDefault="005A4165" w:rsidP="001B59AE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36" w:history="1">
              <w:r w:rsidRPr="005A4165">
                <w:rPr>
                  <w:rStyle w:val="Hyperlink"/>
                </w:rPr>
                <w:t>Possible/Approved</w:t>
              </w:r>
            </w:hyperlink>
          </w:p>
        </w:tc>
      </w:tr>
      <w:tr w:rsidR="004C01D8" w14:paraId="2F3ED058" w14:textId="77777777" w:rsidTr="005A4165">
        <w:trPr>
          <w:trHeight w:val="4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</w:tcPr>
          <w:p w14:paraId="75D054F5" w14:textId="69A937A3" w:rsidR="004C01D8" w:rsidRDefault="00A94F27" w:rsidP="001B59AE">
            <w:pPr>
              <w:ind w:left="0"/>
            </w:pPr>
            <w:r>
              <w:t>University of Central Florida</w:t>
            </w:r>
          </w:p>
        </w:tc>
        <w:tc>
          <w:tcPr>
            <w:tcW w:w="1337" w:type="dxa"/>
          </w:tcPr>
          <w:p w14:paraId="5458410D" w14:textId="77777777" w:rsidR="004C01D8" w:rsidRDefault="004C01D8" w:rsidP="001B59AE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76" w:type="dxa"/>
          </w:tcPr>
          <w:p w14:paraId="58C467E9" w14:textId="77777777" w:rsidR="004C01D8" w:rsidRDefault="004C01D8" w:rsidP="001B59AE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02" w:type="dxa"/>
          </w:tcPr>
          <w:p w14:paraId="01D34DD5" w14:textId="77777777" w:rsidR="004C01D8" w:rsidRDefault="004C01D8" w:rsidP="001B59AE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88" w:type="dxa"/>
          </w:tcPr>
          <w:p w14:paraId="225DA558" w14:textId="77777777" w:rsidR="004C01D8" w:rsidRDefault="004C01D8" w:rsidP="001B59AE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57" w:type="dxa"/>
          </w:tcPr>
          <w:p w14:paraId="7D9CE6F3" w14:textId="77777777" w:rsidR="004C01D8" w:rsidRPr="006C632C" w:rsidRDefault="004C01D8" w:rsidP="001B59AE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15" w:type="dxa"/>
          </w:tcPr>
          <w:p w14:paraId="07550226" w14:textId="77777777" w:rsidR="004C01D8" w:rsidRDefault="004C01D8" w:rsidP="001B59AE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197" w:type="dxa"/>
          </w:tcPr>
          <w:p w14:paraId="634027AC" w14:textId="77777777" w:rsidR="004C01D8" w:rsidRDefault="004C01D8" w:rsidP="001B59AE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C01D8" w14:paraId="11293B59" w14:textId="77777777" w:rsidTr="005A4165">
        <w:trPr>
          <w:trHeight w:val="4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</w:tcPr>
          <w:p w14:paraId="41D8D1A5" w14:textId="3997FA51" w:rsidR="004C01D8" w:rsidRDefault="003B35E8" w:rsidP="001B59AE">
            <w:pPr>
              <w:ind w:left="0"/>
            </w:pPr>
            <w:r>
              <w:t>University of Florida</w:t>
            </w:r>
          </w:p>
        </w:tc>
        <w:tc>
          <w:tcPr>
            <w:tcW w:w="1337" w:type="dxa"/>
          </w:tcPr>
          <w:p w14:paraId="35EF70AC" w14:textId="77777777" w:rsidR="004C01D8" w:rsidRDefault="004C01D8" w:rsidP="001B59AE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76" w:type="dxa"/>
          </w:tcPr>
          <w:p w14:paraId="3DC24622" w14:textId="77777777" w:rsidR="004C01D8" w:rsidRDefault="004C01D8" w:rsidP="001B59AE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02" w:type="dxa"/>
          </w:tcPr>
          <w:p w14:paraId="61096369" w14:textId="77777777" w:rsidR="004C01D8" w:rsidRDefault="004C01D8" w:rsidP="001B59AE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88" w:type="dxa"/>
          </w:tcPr>
          <w:p w14:paraId="4037A3E9" w14:textId="77777777" w:rsidR="004C01D8" w:rsidRDefault="004C01D8" w:rsidP="001B59AE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57" w:type="dxa"/>
          </w:tcPr>
          <w:p w14:paraId="319809A5" w14:textId="77777777" w:rsidR="004C01D8" w:rsidRPr="006C632C" w:rsidRDefault="004C01D8" w:rsidP="001B59AE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15" w:type="dxa"/>
          </w:tcPr>
          <w:p w14:paraId="30B6DD47" w14:textId="77777777" w:rsidR="004C01D8" w:rsidRDefault="004C01D8" w:rsidP="001B59AE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197" w:type="dxa"/>
          </w:tcPr>
          <w:p w14:paraId="7253BA91" w14:textId="77777777" w:rsidR="004C01D8" w:rsidRDefault="004C01D8" w:rsidP="001B59AE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B6786" w14:paraId="3F6699DF" w14:textId="77777777" w:rsidTr="005A4165">
        <w:trPr>
          <w:trHeight w:val="4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</w:tcPr>
          <w:p w14:paraId="5DC59637" w14:textId="640D70DC" w:rsidR="001B6786" w:rsidRDefault="001357D8" w:rsidP="001B59AE">
            <w:pPr>
              <w:ind w:left="0"/>
            </w:pPr>
            <w:r>
              <w:lastRenderedPageBreak/>
              <w:t>Rochester</w:t>
            </w:r>
          </w:p>
        </w:tc>
        <w:tc>
          <w:tcPr>
            <w:tcW w:w="1337" w:type="dxa"/>
          </w:tcPr>
          <w:p w14:paraId="002093BA" w14:textId="77777777" w:rsidR="001B6786" w:rsidRDefault="001B6786" w:rsidP="001B59AE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76" w:type="dxa"/>
          </w:tcPr>
          <w:p w14:paraId="7CCFEE94" w14:textId="77777777" w:rsidR="001B6786" w:rsidRDefault="001B6786" w:rsidP="001B59AE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02" w:type="dxa"/>
          </w:tcPr>
          <w:p w14:paraId="5000A3D2" w14:textId="77777777" w:rsidR="001B6786" w:rsidRDefault="001B6786" w:rsidP="001B59AE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88" w:type="dxa"/>
          </w:tcPr>
          <w:p w14:paraId="4399817C" w14:textId="77777777" w:rsidR="001B6786" w:rsidRDefault="001B6786" w:rsidP="001B59AE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57" w:type="dxa"/>
          </w:tcPr>
          <w:p w14:paraId="730955D9" w14:textId="77777777" w:rsidR="001B6786" w:rsidRPr="006C632C" w:rsidRDefault="001B6786" w:rsidP="001B59AE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15" w:type="dxa"/>
          </w:tcPr>
          <w:p w14:paraId="482F63F0" w14:textId="77777777" w:rsidR="001B6786" w:rsidRDefault="001B6786" w:rsidP="001B59AE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197" w:type="dxa"/>
          </w:tcPr>
          <w:p w14:paraId="5D19BCA3" w14:textId="77777777" w:rsidR="001B6786" w:rsidRDefault="001B6786" w:rsidP="001B59AE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B6786" w14:paraId="05A9D504" w14:textId="77777777" w:rsidTr="005A4165">
        <w:trPr>
          <w:trHeight w:val="4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</w:tcPr>
          <w:p w14:paraId="08121E38" w14:textId="60AD6391" w:rsidR="001B6786" w:rsidRDefault="001357D8" w:rsidP="001B59AE">
            <w:pPr>
              <w:ind w:left="0"/>
            </w:pPr>
            <w:r>
              <w:t>Georgia Tech</w:t>
            </w:r>
          </w:p>
        </w:tc>
        <w:tc>
          <w:tcPr>
            <w:tcW w:w="1337" w:type="dxa"/>
          </w:tcPr>
          <w:p w14:paraId="3A1DF2BB" w14:textId="77777777" w:rsidR="001B6786" w:rsidRDefault="001B6786" w:rsidP="001B59AE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76" w:type="dxa"/>
          </w:tcPr>
          <w:p w14:paraId="29F5C61A" w14:textId="77777777" w:rsidR="001B6786" w:rsidRDefault="001B6786" w:rsidP="001B59AE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02" w:type="dxa"/>
          </w:tcPr>
          <w:p w14:paraId="54BDA8F0" w14:textId="77777777" w:rsidR="001B6786" w:rsidRDefault="001B6786" w:rsidP="001B59AE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88" w:type="dxa"/>
          </w:tcPr>
          <w:p w14:paraId="0B06E2B2" w14:textId="77777777" w:rsidR="001B6786" w:rsidRDefault="001B6786" w:rsidP="001B59AE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57" w:type="dxa"/>
          </w:tcPr>
          <w:p w14:paraId="22338289" w14:textId="77777777" w:rsidR="001B6786" w:rsidRPr="006C632C" w:rsidRDefault="001B6786" w:rsidP="001B59AE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15" w:type="dxa"/>
          </w:tcPr>
          <w:p w14:paraId="2D237A44" w14:textId="77777777" w:rsidR="001B6786" w:rsidRDefault="001B6786" w:rsidP="001B59AE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197" w:type="dxa"/>
          </w:tcPr>
          <w:p w14:paraId="45165AE5" w14:textId="77777777" w:rsidR="001B6786" w:rsidRDefault="001B6786" w:rsidP="001B59AE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0D503278" w14:textId="604FB9BB" w:rsidR="00D313CF" w:rsidRDefault="00D313CF" w:rsidP="00D313CF"/>
    <w:p w14:paraId="737154A8" w14:textId="70E37015" w:rsidR="00A40744" w:rsidRPr="00A40744" w:rsidRDefault="00A40744" w:rsidP="00D313CF"/>
    <w:sectPr w:rsidR="00A40744" w:rsidRPr="00A40744">
      <w:headerReference w:type="even" r:id="rId37"/>
      <w:headerReference w:type="default" r:id="rId38"/>
      <w:footerReference w:type="even" r:id="rId39"/>
      <w:footerReference w:type="default" r:id="rId40"/>
      <w:headerReference w:type="first" r:id="rId41"/>
      <w:footerReference w:type="first" r:id="rId42"/>
      <w:pgSz w:w="12240" w:h="15840"/>
      <w:pgMar w:top="1440" w:right="1800" w:bottom="1080" w:left="180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483CB8" w14:textId="77777777" w:rsidR="00616A6B" w:rsidRDefault="00616A6B">
      <w:pPr>
        <w:spacing w:after="0" w:line="240" w:lineRule="auto"/>
      </w:pPr>
      <w:r>
        <w:separator/>
      </w:r>
    </w:p>
    <w:p w14:paraId="784E0BDF" w14:textId="77777777" w:rsidR="00616A6B" w:rsidRDefault="00616A6B"/>
  </w:endnote>
  <w:endnote w:type="continuationSeparator" w:id="0">
    <w:p w14:paraId="282DE6A9" w14:textId="77777777" w:rsidR="00616A6B" w:rsidRDefault="00616A6B">
      <w:pPr>
        <w:spacing w:after="0" w:line="240" w:lineRule="auto"/>
      </w:pPr>
      <w:r>
        <w:continuationSeparator/>
      </w:r>
    </w:p>
    <w:p w14:paraId="03F6B5C5" w14:textId="77777777" w:rsidR="00616A6B" w:rsidRDefault="00616A6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50D0C1" w14:textId="77777777" w:rsidR="00696D06" w:rsidRDefault="00696D0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8D2AB0" w14:textId="77777777" w:rsidR="00B979D8" w:rsidRDefault="00917394">
    <w:pPr>
      <w:pStyle w:val="Foo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C2228F" w14:textId="77777777" w:rsidR="00696D06" w:rsidRDefault="00696D0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E807A6" w14:textId="77777777" w:rsidR="00616A6B" w:rsidRDefault="00616A6B">
      <w:pPr>
        <w:spacing w:after="0" w:line="240" w:lineRule="auto"/>
      </w:pPr>
      <w:r>
        <w:separator/>
      </w:r>
    </w:p>
    <w:p w14:paraId="7A7A528D" w14:textId="77777777" w:rsidR="00616A6B" w:rsidRDefault="00616A6B"/>
  </w:footnote>
  <w:footnote w:type="continuationSeparator" w:id="0">
    <w:p w14:paraId="2FB8326E" w14:textId="77777777" w:rsidR="00616A6B" w:rsidRDefault="00616A6B">
      <w:pPr>
        <w:spacing w:after="0" w:line="240" w:lineRule="auto"/>
      </w:pPr>
      <w:r>
        <w:continuationSeparator/>
      </w:r>
    </w:p>
    <w:p w14:paraId="4873717D" w14:textId="77777777" w:rsidR="00616A6B" w:rsidRDefault="00616A6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E15DA2" w14:textId="77777777" w:rsidR="00696D06" w:rsidRDefault="00696D0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27BDB2" w14:textId="77777777" w:rsidR="00696D06" w:rsidRDefault="00696D0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D4E629" w14:textId="77777777" w:rsidR="00696D06" w:rsidRDefault="00696D0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ACB2B84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4D0BEC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9F4F21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DF413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3661F3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99E707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624A6F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4FAE6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05552C83"/>
    <w:multiLevelType w:val="multilevel"/>
    <w:tmpl w:val="9B548F90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9" w15:restartNumberingAfterBreak="0">
    <w:nsid w:val="0BC1114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2805715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48FB0E3A"/>
    <w:multiLevelType w:val="multilevel"/>
    <w:tmpl w:val="D6E81BD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08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3240" w:hanging="360"/>
      </w:pPr>
      <w:rPr>
        <w:rFonts w:hint="default"/>
      </w:rPr>
    </w:lvl>
  </w:abstractNum>
  <w:abstractNum w:abstractNumId="12" w15:restartNumberingAfterBreak="0">
    <w:nsid w:val="6D1638CF"/>
    <w:multiLevelType w:val="multilevel"/>
    <w:tmpl w:val="5C7EBD96"/>
    <w:lvl w:ilvl="0">
      <w:start w:val="1"/>
      <w:numFmt w:val="lowerRoman"/>
      <w:pStyle w:val="ListNumber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6E2B3F65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11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12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8"/>
  </w:num>
  <w:num w:numId="12">
    <w:abstractNumId w:val="13"/>
  </w:num>
  <w:num w:numId="13">
    <w:abstractNumId w:val="9"/>
  </w:num>
  <w:num w:numId="14">
    <w:abstractNumId w:val="10"/>
  </w:num>
  <w:num w:numId="1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1NzK3MDIwMTc3MjZU0lEKTi0uzszPAykwrAUASosm8ywAAAA="/>
  </w:docVars>
  <w:rsids>
    <w:rsidRoot w:val="00D14A5A"/>
    <w:rsid w:val="00006808"/>
    <w:rsid w:val="00024AA4"/>
    <w:rsid w:val="000457AB"/>
    <w:rsid w:val="00051678"/>
    <w:rsid w:val="00080C63"/>
    <w:rsid w:val="00092055"/>
    <w:rsid w:val="000C47C7"/>
    <w:rsid w:val="000D1F66"/>
    <w:rsid w:val="000D3390"/>
    <w:rsid w:val="00117785"/>
    <w:rsid w:val="001357D8"/>
    <w:rsid w:val="00136CB1"/>
    <w:rsid w:val="00167B9E"/>
    <w:rsid w:val="001800F8"/>
    <w:rsid w:val="001B59AE"/>
    <w:rsid w:val="001B6026"/>
    <w:rsid w:val="001B6786"/>
    <w:rsid w:val="001D2AAF"/>
    <w:rsid w:val="001E0D1F"/>
    <w:rsid w:val="0024775F"/>
    <w:rsid w:val="00294C3F"/>
    <w:rsid w:val="002B1403"/>
    <w:rsid w:val="002C13AF"/>
    <w:rsid w:val="002C1552"/>
    <w:rsid w:val="002F29B1"/>
    <w:rsid w:val="00303660"/>
    <w:rsid w:val="00315E05"/>
    <w:rsid w:val="0034617C"/>
    <w:rsid w:val="00356102"/>
    <w:rsid w:val="00366EA7"/>
    <w:rsid w:val="0038638B"/>
    <w:rsid w:val="0039534F"/>
    <w:rsid w:val="003A6FE4"/>
    <w:rsid w:val="003B0C99"/>
    <w:rsid w:val="003B35E8"/>
    <w:rsid w:val="003E43BA"/>
    <w:rsid w:val="003F2336"/>
    <w:rsid w:val="003F397A"/>
    <w:rsid w:val="003F3D12"/>
    <w:rsid w:val="0041383B"/>
    <w:rsid w:val="00426232"/>
    <w:rsid w:val="004343C1"/>
    <w:rsid w:val="00450178"/>
    <w:rsid w:val="00475F10"/>
    <w:rsid w:val="004C01D8"/>
    <w:rsid w:val="004C0D7C"/>
    <w:rsid w:val="004F560F"/>
    <w:rsid w:val="00521179"/>
    <w:rsid w:val="005511C3"/>
    <w:rsid w:val="00551D7D"/>
    <w:rsid w:val="0055429E"/>
    <w:rsid w:val="00567C7E"/>
    <w:rsid w:val="005803B9"/>
    <w:rsid w:val="0058545F"/>
    <w:rsid w:val="0059072B"/>
    <w:rsid w:val="00590A3D"/>
    <w:rsid w:val="005A15C6"/>
    <w:rsid w:val="005A21B8"/>
    <w:rsid w:val="005A4165"/>
    <w:rsid w:val="005A42E9"/>
    <w:rsid w:val="005A67BC"/>
    <w:rsid w:val="005C7BF4"/>
    <w:rsid w:val="005F1F16"/>
    <w:rsid w:val="00616A6B"/>
    <w:rsid w:val="00625752"/>
    <w:rsid w:val="00632552"/>
    <w:rsid w:val="006427D3"/>
    <w:rsid w:val="00696D06"/>
    <w:rsid w:val="006B3D77"/>
    <w:rsid w:val="006B6AF4"/>
    <w:rsid w:val="006B6FF1"/>
    <w:rsid w:val="006C632C"/>
    <w:rsid w:val="007002A7"/>
    <w:rsid w:val="00721AE6"/>
    <w:rsid w:val="0073053B"/>
    <w:rsid w:val="00740829"/>
    <w:rsid w:val="007747FA"/>
    <w:rsid w:val="0077520B"/>
    <w:rsid w:val="00781E0A"/>
    <w:rsid w:val="00793758"/>
    <w:rsid w:val="007A06AE"/>
    <w:rsid w:val="007B6C4A"/>
    <w:rsid w:val="00807F4F"/>
    <w:rsid w:val="00814746"/>
    <w:rsid w:val="008453C4"/>
    <w:rsid w:val="00851BEE"/>
    <w:rsid w:val="00890F29"/>
    <w:rsid w:val="008F0EB1"/>
    <w:rsid w:val="009017BE"/>
    <w:rsid w:val="00917394"/>
    <w:rsid w:val="00934669"/>
    <w:rsid w:val="00946080"/>
    <w:rsid w:val="009866E2"/>
    <w:rsid w:val="009A4131"/>
    <w:rsid w:val="009B719E"/>
    <w:rsid w:val="009C47C9"/>
    <w:rsid w:val="00A0400B"/>
    <w:rsid w:val="00A04846"/>
    <w:rsid w:val="00A16D35"/>
    <w:rsid w:val="00A2047C"/>
    <w:rsid w:val="00A40744"/>
    <w:rsid w:val="00A41D50"/>
    <w:rsid w:val="00A910BF"/>
    <w:rsid w:val="00A94F27"/>
    <w:rsid w:val="00A95125"/>
    <w:rsid w:val="00AB4E3C"/>
    <w:rsid w:val="00AD50EE"/>
    <w:rsid w:val="00AE3359"/>
    <w:rsid w:val="00B12912"/>
    <w:rsid w:val="00B1482B"/>
    <w:rsid w:val="00B31421"/>
    <w:rsid w:val="00B51EB3"/>
    <w:rsid w:val="00B979D8"/>
    <w:rsid w:val="00BA1520"/>
    <w:rsid w:val="00BB1F80"/>
    <w:rsid w:val="00BB7054"/>
    <w:rsid w:val="00BC5265"/>
    <w:rsid w:val="00BF59A2"/>
    <w:rsid w:val="00C0064A"/>
    <w:rsid w:val="00C03DCC"/>
    <w:rsid w:val="00C11B7B"/>
    <w:rsid w:val="00C56F27"/>
    <w:rsid w:val="00C771FB"/>
    <w:rsid w:val="00CD6AD7"/>
    <w:rsid w:val="00CF1720"/>
    <w:rsid w:val="00CF7F3E"/>
    <w:rsid w:val="00D05588"/>
    <w:rsid w:val="00D14A5A"/>
    <w:rsid w:val="00D313CF"/>
    <w:rsid w:val="00D4633D"/>
    <w:rsid w:val="00D679DE"/>
    <w:rsid w:val="00D73ABD"/>
    <w:rsid w:val="00DB195B"/>
    <w:rsid w:val="00DB445C"/>
    <w:rsid w:val="00DF2EE3"/>
    <w:rsid w:val="00E129F9"/>
    <w:rsid w:val="00E60CF9"/>
    <w:rsid w:val="00E61DEE"/>
    <w:rsid w:val="00EB0A32"/>
    <w:rsid w:val="00EB4A98"/>
    <w:rsid w:val="00ED6092"/>
    <w:rsid w:val="00EF68B7"/>
    <w:rsid w:val="00F26CF5"/>
    <w:rsid w:val="00F64A8A"/>
    <w:rsid w:val="00F96A52"/>
    <w:rsid w:val="00FA5BB7"/>
    <w:rsid w:val="00FB10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5C39D1E"/>
  <w15:chartTrackingRefBased/>
  <w15:docId w15:val="{44A3655B-5CF8-4346-B643-34F5EC2056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707070" w:themeColor="accent1"/>
        <w:sz w:val="22"/>
        <w:szCs w:val="22"/>
        <w:lang w:val="en-US" w:eastAsia="ja-JP" w:bidi="ar-SA"/>
      </w:rPr>
    </w:rPrDefault>
    <w:pPrDefault>
      <w:pPr>
        <w:spacing w:after="120" w:line="288" w:lineRule="auto"/>
        <w:ind w:left="36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10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iPriority="2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3F2336"/>
  </w:style>
  <w:style w:type="paragraph" w:styleId="Heading1">
    <w:name w:val="heading 1"/>
    <w:basedOn w:val="Normal"/>
    <w:link w:val="Heading1Char"/>
    <w:uiPriority w:val="9"/>
    <w:qFormat/>
    <w:rsid w:val="00740829"/>
    <w:pPr>
      <w:spacing w:before="600" w:after="60"/>
      <w:ind w:left="0"/>
      <w:outlineLvl w:val="0"/>
    </w:pPr>
    <w:rPr>
      <w:rFonts w:asciiTheme="majorHAnsi" w:hAnsiTheme="majorHAnsi"/>
      <w:caps/>
      <w:color w:val="2E2E2E" w:themeColor="accent2"/>
      <w:spacing w:val="14"/>
      <w:sz w:val="26"/>
      <w:szCs w:val="2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F233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535353" w:themeColor="accent1" w:themeShade="BF"/>
      <w:sz w:val="26"/>
      <w:szCs w:val="26"/>
    </w:rPr>
  </w:style>
  <w:style w:type="paragraph" w:styleId="Heading5">
    <w:name w:val="heading 5"/>
    <w:basedOn w:val="Normal"/>
    <w:link w:val="Heading5Char"/>
    <w:uiPriority w:val="9"/>
    <w:semiHidden/>
    <w:unhideWhenUsed/>
    <w:qFormat/>
    <w:rsid w:val="00740829"/>
    <w:pPr>
      <w:spacing w:before="40" w:after="0"/>
      <w:ind w:left="0"/>
      <w:outlineLvl w:val="4"/>
    </w:pPr>
    <w:rPr>
      <w:rFonts w:asciiTheme="majorHAnsi" w:eastAsiaTheme="majorEastAsia" w:hAnsiTheme="majorHAnsi" w:cstheme="majorBidi"/>
      <w:i/>
      <w:color w:val="2E2E2E" w:themeColor="accent2"/>
      <w:spacing w:val="6"/>
    </w:rPr>
  </w:style>
  <w:style w:type="paragraph" w:styleId="Heading6">
    <w:name w:val="heading 6"/>
    <w:basedOn w:val="Normal"/>
    <w:link w:val="Heading6Char"/>
    <w:uiPriority w:val="9"/>
    <w:semiHidden/>
    <w:unhideWhenUsed/>
    <w:qFormat/>
    <w:rsid w:val="00740829"/>
    <w:pPr>
      <w:spacing w:before="40" w:after="0"/>
      <w:ind w:left="0"/>
      <w:outlineLvl w:val="5"/>
    </w:pPr>
    <w:rPr>
      <w:rFonts w:asciiTheme="majorHAnsi" w:eastAsiaTheme="majorEastAsia" w:hAnsiTheme="majorHAnsi" w:cstheme="majorBidi"/>
      <w:color w:val="2E2E2E" w:themeColor="accent2"/>
      <w:spacing w:val="12"/>
    </w:rPr>
  </w:style>
  <w:style w:type="paragraph" w:styleId="Heading7">
    <w:name w:val="heading 7"/>
    <w:basedOn w:val="Normal"/>
    <w:link w:val="Heading7Char"/>
    <w:uiPriority w:val="9"/>
    <w:semiHidden/>
    <w:unhideWhenUsed/>
    <w:qFormat/>
    <w:rsid w:val="00740829"/>
    <w:pPr>
      <w:spacing w:before="40" w:after="0"/>
      <w:ind w:left="0"/>
      <w:outlineLvl w:val="6"/>
    </w:pPr>
    <w:rPr>
      <w:rFonts w:asciiTheme="majorHAnsi" w:eastAsiaTheme="majorEastAsia" w:hAnsiTheme="majorHAnsi" w:cstheme="majorBidi"/>
      <w:iCs/>
      <w:color w:val="2E2E2E" w:themeColor="accent2"/>
    </w:rPr>
  </w:style>
  <w:style w:type="paragraph" w:styleId="Heading8">
    <w:name w:val="heading 8"/>
    <w:basedOn w:val="Normal"/>
    <w:link w:val="Heading8Char"/>
    <w:uiPriority w:val="9"/>
    <w:semiHidden/>
    <w:unhideWhenUsed/>
    <w:qFormat/>
    <w:rsid w:val="00740829"/>
    <w:pPr>
      <w:spacing w:before="40" w:after="0"/>
      <w:ind w:left="0"/>
      <w:outlineLvl w:val="7"/>
    </w:pPr>
    <w:rPr>
      <w:rFonts w:asciiTheme="majorHAnsi" w:eastAsiaTheme="majorEastAsia" w:hAnsiTheme="majorHAnsi" w:cstheme="majorBidi"/>
      <w:i/>
      <w:color w:val="626262" w:themeColor="accent2" w:themeTint="BF"/>
      <w:szCs w:val="21"/>
    </w:rPr>
  </w:style>
  <w:style w:type="paragraph" w:styleId="Heading9">
    <w:name w:val="heading 9"/>
    <w:basedOn w:val="Normal"/>
    <w:link w:val="Heading9Char"/>
    <w:uiPriority w:val="9"/>
    <w:semiHidden/>
    <w:unhideWhenUsed/>
    <w:qFormat/>
    <w:rsid w:val="00740829"/>
    <w:pPr>
      <w:spacing w:before="40" w:after="0"/>
      <w:ind w:left="0"/>
      <w:outlineLvl w:val="8"/>
    </w:pPr>
    <w:rPr>
      <w:rFonts w:asciiTheme="majorHAnsi" w:eastAsiaTheme="majorEastAsia" w:hAnsiTheme="majorHAnsi" w:cstheme="majorBidi"/>
      <w:iCs/>
      <w:color w:val="626262" w:themeColor="accent2" w:themeTint="BF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hAnsiTheme="majorHAnsi"/>
      <w:caps/>
      <w:color w:val="2E2E2E" w:themeColor="accent2"/>
      <w:spacing w:val="14"/>
      <w:sz w:val="26"/>
      <w:szCs w:val="26"/>
    </w:rPr>
  </w:style>
  <w:style w:type="character" w:customStyle="1" w:styleId="Heading2Char">
    <w:name w:val="Heading 2 Char"/>
    <w:basedOn w:val="DefaultParagraphFont"/>
    <w:link w:val="Heading2"/>
    <w:uiPriority w:val="9"/>
    <w:rsid w:val="003F2336"/>
    <w:rPr>
      <w:rFonts w:asciiTheme="majorHAnsi" w:eastAsiaTheme="majorEastAsia" w:hAnsiTheme="majorHAnsi" w:cstheme="majorBidi"/>
      <w:color w:val="535353" w:themeColor="accent1" w:themeShade="BF"/>
      <w:sz w:val="26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i/>
      <w:color w:val="2E2E2E" w:themeColor="accent2"/>
      <w:spacing w:val="6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2E2E2E" w:themeColor="accent2"/>
      <w:spacing w:val="12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Cs/>
      <w:color w:val="2E2E2E" w:themeColor="accent2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i/>
      <w:color w:val="626262" w:themeColor="accent2" w:themeTint="BF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Cs/>
      <w:color w:val="626262" w:themeColor="accent2" w:themeTint="BF"/>
      <w:szCs w:val="21"/>
    </w:rPr>
  </w:style>
  <w:style w:type="paragraph" w:styleId="Header">
    <w:name w:val="header"/>
    <w:basedOn w:val="Normal"/>
    <w:link w:val="HeaderChar"/>
    <w:uiPriority w:val="99"/>
    <w:unhideWhenUsed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Caption">
    <w:name w:val="caption"/>
    <w:basedOn w:val="Normal"/>
    <w:next w:val="Normal"/>
    <w:uiPriority w:val="35"/>
    <w:semiHidden/>
    <w:unhideWhenUsed/>
    <w:qFormat/>
    <w:rsid w:val="00BB1F80"/>
    <w:pPr>
      <w:spacing w:after="200" w:line="240" w:lineRule="auto"/>
    </w:pPr>
    <w:rPr>
      <w:i/>
      <w:iCs/>
      <w:szCs w:val="18"/>
    </w:rPr>
  </w:style>
  <w:style w:type="paragraph" w:styleId="Title">
    <w:name w:val="Title"/>
    <w:basedOn w:val="Normal"/>
    <w:link w:val="TitleChar"/>
    <w:uiPriority w:val="2"/>
    <w:unhideWhenUsed/>
    <w:qFormat/>
    <w:pPr>
      <w:pBdr>
        <w:left w:val="single" w:sz="48" w:space="10" w:color="000000" w:themeColor="text1"/>
      </w:pBdr>
      <w:spacing w:before="240" w:after="0"/>
      <w:ind w:left="0"/>
      <w:contextualSpacing/>
    </w:pPr>
    <w:rPr>
      <w:rFonts w:asciiTheme="majorHAnsi" w:eastAsiaTheme="majorEastAsia" w:hAnsiTheme="majorHAnsi" w:cstheme="majorBidi"/>
      <w:caps/>
      <w:color w:val="2E2E2E" w:themeColor="accent2"/>
      <w:spacing w:val="6"/>
      <w:sz w:val="54"/>
      <w:szCs w:val="56"/>
    </w:rPr>
  </w:style>
  <w:style w:type="character" w:customStyle="1" w:styleId="TitleChar">
    <w:name w:val="Title Char"/>
    <w:basedOn w:val="DefaultParagraphFont"/>
    <w:link w:val="Title"/>
    <w:uiPriority w:val="2"/>
    <w:rPr>
      <w:rFonts w:asciiTheme="majorHAnsi" w:eastAsiaTheme="majorEastAsia" w:hAnsiTheme="majorHAnsi" w:cstheme="majorBidi"/>
      <w:caps/>
      <w:color w:val="2E2E2E" w:themeColor="accent2"/>
      <w:spacing w:val="6"/>
      <w:sz w:val="54"/>
      <w:szCs w:val="56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pPr>
      <w:numPr>
        <w:ilvl w:val="1"/>
      </w:numPr>
      <w:spacing w:after="160"/>
      <w:ind w:left="360"/>
      <w:contextualSpacing/>
    </w:pPr>
    <w:rPr>
      <w:rFonts w:eastAsiaTheme="minorEastAsia"/>
      <w:i/>
      <w:spacing w:val="15"/>
      <w:sz w:val="32"/>
    </w:rPr>
  </w:style>
  <w:style w:type="paragraph" w:styleId="Date">
    <w:name w:val="Date"/>
    <w:basedOn w:val="Normal"/>
    <w:next w:val="Title"/>
    <w:link w:val="DateChar"/>
    <w:uiPriority w:val="2"/>
    <w:qFormat/>
    <w:pPr>
      <w:spacing w:after="360"/>
      <w:ind w:left="0"/>
    </w:pPr>
    <w:rPr>
      <w:sz w:val="28"/>
    </w:rPr>
  </w:style>
  <w:style w:type="character" w:customStyle="1" w:styleId="DateChar">
    <w:name w:val="Date Char"/>
    <w:basedOn w:val="DefaultParagraphFont"/>
    <w:link w:val="Date"/>
    <w:uiPriority w:val="2"/>
    <w:rPr>
      <w:sz w:val="28"/>
    </w:rPr>
  </w:style>
  <w:style w:type="character" w:styleId="IntenseEmphasis">
    <w:name w:val="Intense Emphasis"/>
    <w:basedOn w:val="DefaultParagraphFont"/>
    <w:uiPriority w:val="21"/>
    <w:semiHidden/>
    <w:unhideWhenUsed/>
    <w:qFormat/>
    <w:rPr>
      <w:b/>
      <w:iCs/>
      <w:color w:val="2E2E2E" w:themeColor="accent2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spacing w:before="240"/>
    </w:pPr>
    <w:rPr>
      <w:b/>
      <w:i/>
      <w:iCs/>
      <w:color w:val="2E2E2E" w:themeColor="accent2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b/>
      <w:i/>
      <w:iCs/>
      <w:color w:val="2E2E2E" w:themeColor="accent2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/>
      <w:smallCaps w:val="0"/>
      <w:color w:val="707070" w:themeColor="accent1"/>
      <w:spacing w:val="0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40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</w:rPr>
  </w:style>
  <w:style w:type="character" w:styleId="Strong">
    <w:name w:val="Strong"/>
    <w:basedOn w:val="DefaultParagraphFont"/>
    <w:uiPriority w:val="22"/>
    <w:semiHidden/>
    <w:unhideWhenUsed/>
    <w:qFormat/>
    <w:rPr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qFormat/>
    <w:rPr>
      <w:i/>
      <w:iCs/>
      <w:color w:val="707070" w:themeColor="accent1"/>
    </w:rPr>
  </w:style>
  <w:style w:type="character" w:styleId="SubtleReference">
    <w:name w:val="Subtle Reference"/>
    <w:basedOn w:val="DefaultParagraphFont"/>
    <w:uiPriority w:val="31"/>
    <w:semiHidden/>
    <w:unhideWhenUsed/>
    <w:qFormat/>
    <w:rPr>
      <w:caps/>
      <w:smallCaps w:val="0"/>
      <w:color w:val="707070" w:themeColor="accent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customStyle="1" w:styleId="SubtitleChar">
    <w:name w:val="Subtitle Char"/>
    <w:basedOn w:val="DefaultParagraphFont"/>
    <w:link w:val="Subtitle"/>
    <w:uiPriority w:val="11"/>
    <w:semiHidden/>
    <w:rPr>
      <w:rFonts w:eastAsiaTheme="minorEastAsia"/>
      <w:i/>
      <w:spacing w:val="15"/>
      <w:sz w:val="32"/>
    </w:rPr>
  </w:style>
  <w:style w:type="character" w:styleId="PlaceholderText">
    <w:name w:val="Placeholder Text"/>
    <w:basedOn w:val="DefaultParagraphFont"/>
    <w:uiPriority w:val="99"/>
    <w:semiHidden/>
    <w:rsid w:val="00793758"/>
    <w:rPr>
      <w:color w:val="707070" w:themeColor="text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1F80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1F80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BB1F80"/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BB1F80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BB1F80"/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BB1F80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BB1F80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1F80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1F80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1F8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1F80"/>
    <w:rPr>
      <w:b/>
      <w:bCs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B1F80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B1F80"/>
    <w:rPr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BB1F80"/>
    <w:pPr>
      <w:spacing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BB1F80"/>
    <w:rPr>
      <w:rFonts w:ascii="Segoe UI" w:hAnsi="Segoe UI" w:cs="Segoe UI"/>
      <w:szCs w:val="16"/>
    </w:rPr>
  </w:style>
  <w:style w:type="paragraph" w:styleId="EnvelopeReturn">
    <w:name w:val="envelope return"/>
    <w:basedOn w:val="Normal"/>
    <w:uiPriority w:val="99"/>
    <w:semiHidden/>
    <w:unhideWhenUsed/>
    <w:rsid w:val="00BB1F80"/>
    <w:pPr>
      <w:spacing w:after="0" w:line="240" w:lineRule="auto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B1F80"/>
    <w:pPr>
      <w:spacing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B1F80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BB1F80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BB1F80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B1F80"/>
    <w:pPr>
      <w:spacing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B1F80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BB1F80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BB1F8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BB1F80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BB1F80"/>
    <w:pPr>
      <w:spacing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BB1F80"/>
    <w:rPr>
      <w:rFonts w:ascii="Consolas" w:hAnsi="Consolas"/>
      <w:szCs w:val="21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79375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color w:val="535353" w:themeColor="accent1" w:themeShade="BF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793758"/>
    <w:rPr>
      <w:rFonts w:asciiTheme="majorHAnsi" w:eastAsiaTheme="majorEastAsia" w:hAnsiTheme="majorHAnsi" w:cstheme="majorBidi"/>
      <w:color w:val="535353" w:themeColor="accent1" w:themeShade="BF"/>
      <w:sz w:val="24"/>
      <w:szCs w:val="24"/>
      <w:shd w:val="pct20" w:color="auto" w:fill="auto"/>
    </w:rPr>
  </w:style>
  <w:style w:type="paragraph" w:styleId="ListNumber">
    <w:name w:val="List Number"/>
    <w:basedOn w:val="Normal"/>
    <w:uiPriority w:val="10"/>
    <w:qFormat/>
    <w:rsid w:val="003F2336"/>
    <w:pPr>
      <w:numPr>
        <w:numId w:val="6"/>
      </w:numPr>
      <w:ind w:left="1080"/>
      <w:contextualSpacing/>
    </w:pPr>
  </w:style>
  <w:style w:type="paragraph" w:styleId="ListBullet">
    <w:name w:val="List Bullet"/>
    <w:basedOn w:val="Normal"/>
    <w:uiPriority w:val="10"/>
    <w:rsid w:val="003F2336"/>
    <w:pPr>
      <w:numPr>
        <w:numId w:val="11"/>
      </w:numPr>
      <w:ind w:left="1080"/>
      <w:contextualSpacing/>
    </w:pPr>
  </w:style>
  <w:style w:type="table" w:styleId="TableGrid">
    <w:name w:val="Table Grid"/>
    <w:basedOn w:val="TableNormal"/>
    <w:uiPriority w:val="39"/>
    <w:rsid w:val="005854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6">
    <w:name w:val="Grid Table 1 Light Accent 6"/>
    <w:basedOn w:val="TableNormal"/>
    <w:uiPriority w:val="46"/>
    <w:rsid w:val="002F29B1"/>
    <w:pPr>
      <w:spacing w:after="0" w:line="240" w:lineRule="auto"/>
    </w:pPr>
    <w:tblPr>
      <w:tblStyleRowBandSize w:val="1"/>
      <w:tblStyleColBandSize w:val="1"/>
      <w:tblBorders>
        <w:top w:val="single" w:sz="4" w:space="0" w:color="E6C5D4" w:themeColor="accent6" w:themeTint="66"/>
        <w:left w:val="single" w:sz="4" w:space="0" w:color="E6C5D4" w:themeColor="accent6" w:themeTint="66"/>
        <w:bottom w:val="single" w:sz="4" w:space="0" w:color="E6C5D4" w:themeColor="accent6" w:themeTint="66"/>
        <w:right w:val="single" w:sz="4" w:space="0" w:color="E6C5D4" w:themeColor="accent6" w:themeTint="66"/>
        <w:insideH w:val="single" w:sz="4" w:space="0" w:color="E6C5D4" w:themeColor="accent6" w:themeTint="66"/>
        <w:insideV w:val="single" w:sz="4" w:space="0" w:color="E6C5D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D9A8BE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A8BE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Hyperlink">
    <w:name w:val="Hyperlink"/>
    <w:basedOn w:val="DefaultParagraphFont"/>
    <w:uiPriority w:val="99"/>
    <w:unhideWhenUsed/>
    <w:rsid w:val="009017BE"/>
    <w:rPr>
      <w:color w:val="407F83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017B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357D8"/>
    <w:rPr>
      <w:color w:val="2B8073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floridapoly.edu/degree/undergraduate/computer-science.php" TargetMode="External"/><Relationship Id="rId18" Type="http://schemas.openxmlformats.org/officeDocument/2006/relationships/hyperlink" Target="https://www.nova.edu/search/" TargetMode="External"/><Relationship Id="rId26" Type="http://schemas.openxmlformats.org/officeDocument/2006/relationships/hyperlink" Target="https://www.collegesimply.com/colleges/florida/florida-gulf-coast-university/admission/" TargetMode="External"/><Relationship Id="rId39" Type="http://schemas.openxmlformats.org/officeDocument/2006/relationships/footer" Target="footer1.xml"/><Relationship Id="rId21" Type="http://schemas.openxmlformats.org/officeDocument/2006/relationships/hyperlink" Target="http://www.ceecs.fau.edu/undergraduate/computer-science/" TargetMode="External"/><Relationship Id="rId34" Type="http://schemas.openxmlformats.org/officeDocument/2006/relationships/hyperlink" Target="https://www.ju.edu/computingscience/programs/major-computing-science.php" TargetMode="External"/><Relationship Id="rId42" Type="http://schemas.openxmlformats.org/officeDocument/2006/relationships/footer" Target="footer3.xml"/><Relationship Id="rId7" Type="http://schemas.openxmlformats.org/officeDocument/2006/relationships/hyperlink" Target="https://www.fit.edu/policies/tuition--fees/tuition/undergraduate-fees/" TargetMode="External"/><Relationship Id="rId2" Type="http://schemas.openxmlformats.org/officeDocument/2006/relationships/styles" Target="styles.xml"/><Relationship Id="rId16" Type="http://schemas.openxmlformats.org/officeDocument/2006/relationships/hyperlink" Target="https://computing.nova.edu/undergraduate/majors/general-engineering.html" TargetMode="External"/><Relationship Id="rId20" Type="http://schemas.openxmlformats.org/officeDocument/2006/relationships/hyperlink" Target="http://www.ceecs.fau.edu/undergraduate/computer-engineering/" TargetMode="External"/><Relationship Id="rId29" Type="http://schemas.openxmlformats.org/officeDocument/2006/relationships/hyperlink" Target="https://www.eng.famu.fsu.edu/ece/about" TargetMode="External"/><Relationship Id="rId41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fit.edu/accessibility-resources/" TargetMode="External"/><Relationship Id="rId24" Type="http://schemas.openxmlformats.org/officeDocument/2006/relationships/hyperlink" Target="https://www.fgcu.edu/bursar/tuitionandfees/" TargetMode="External"/><Relationship Id="rId32" Type="http://schemas.openxmlformats.org/officeDocument/2006/relationships/hyperlink" Target="https://dsst.fsu.edu/oas" TargetMode="External"/><Relationship Id="rId37" Type="http://schemas.openxmlformats.org/officeDocument/2006/relationships/header" Target="header1.xml"/><Relationship Id="rId40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hyperlink" Target="https://computing.nova.edu/masters/cisc/index.html" TargetMode="External"/><Relationship Id="rId23" Type="http://schemas.openxmlformats.org/officeDocument/2006/relationships/hyperlink" Target="https://www.fgcu.edu/admissionsandaid/financialaid/" TargetMode="External"/><Relationship Id="rId28" Type="http://schemas.openxmlformats.org/officeDocument/2006/relationships/hyperlink" Target="https://www.collegetuitioncompare.com/edu/134097/florida-state-university/tuition/" TargetMode="External"/><Relationship Id="rId36" Type="http://schemas.openxmlformats.org/officeDocument/2006/relationships/hyperlink" Target="https://www.ju.edu/disabilityservices/faq-students.php" TargetMode="External"/><Relationship Id="rId10" Type="http://schemas.openxmlformats.org/officeDocument/2006/relationships/hyperlink" Target="https://www.fit.edu/apply/" TargetMode="External"/><Relationship Id="rId19" Type="http://schemas.openxmlformats.org/officeDocument/2006/relationships/hyperlink" Target="http://www.fau.edu/finaid/other/cost-of-attendance/20192020/" TargetMode="External"/><Relationship Id="rId31" Type="http://schemas.openxmlformats.org/officeDocument/2006/relationships/hyperlink" Target="https://www.prepscholar.com/act/s/colleges/FSU-ACT-scores-GPA" TargetMode="External"/><Relationship Id="rId44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www.fit.edu/programs/computer-science-bs/" TargetMode="External"/><Relationship Id="rId14" Type="http://schemas.openxmlformats.org/officeDocument/2006/relationships/hyperlink" Target="https://undergrad.nova.edu/funding/tuition-fees.html" TargetMode="External"/><Relationship Id="rId22" Type="http://schemas.openxmlformats.org/officeDocument/2006/relationships/hyperlink" Target="http://www.fau.edu/sas/FAQ.php" TargetMode="External"/><Relationship Id="rId27" Type="http://schemas.openxmlformats.org/officeDocument/2006/relationships/hyperlink" Target="https://www.fgcu.edu/adaptive/" TargetMode="External"/><Relationship Id="rId30" Type="http://schemas.openxmlformats.org/officeDocument/2006/relationships/hyperlink" Target="https://www.fsu.edu/engineering/" TargetMode="External"/><Relationship Id="rId35" Type="http://schemas.openxmlformats.org/officeDocument/2006/relationships/hyperlink" Target="https://www.prepscholar.com/act/s/colleges/Jacksonville-University-ACT-scores-GPA" TargetMode="External"/><Relationship Id="rId43" Type="http://schemas.openxmlformats.org/officeDocument/2006/relationships/fontTable" Target="fontTable.xml"/><Relationship Id="rId8" Type="http://schemas.openxmlformats.org/officeDocument/2006/relationships/hyperlink" Target="https://www.fit.edu/programs/computer-engineering-bs/" TargetMode="External"/><Relationship Id="rId3" Type="http://schemas.openxmlformats.org/officeDocument/2006/relationships/settings" Target="settings.xml"/><Relationship Id="rId12" Type="http://schemas.openxmlformats.org/officeDocument/2006/relationships/hyperlink" Target="https://floridapoly.edu/degree/undergraduate/computer-engineering.php" TargetMode="External"/><Relationship Id="rId17" Type="http://schemas.openxmlformats.org/officeDocument/2006/relationships/hyperlink" Target="https://www.nova.edu/undergraduate/admissions/test-optional-faq.html" TargetMode="External"/><Relationship Id="rId25" Type="http://schemas.openxmlformats.org/officeDocument/2006/relationships/hyperlink" Target="https://www.fgcu.edu/eng/softwareengineering/softwareengineering-bs" TargetMode="External"/><Relationship Id="rId33" Type="http://schemas.openxmlformats.org/officeDocument/2006/relationships/hyperlink" Target="https://www.ju.edu/financialservices/tuition/undergraduate.php" TargetMode="External"/><Relationship Id="rId38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ixon\AppData\Roaming\Microsoft\Templates\Create%20an%20Outline.dotx" TargetMode="External"/></Relationships>
</file>

<file path=word/theme/theme1.xml><?xml version="1.0" encoding="utf-8"?>
<a:theme xmlns:a="http://schemas.openxmlformats.org/drawingml/2006/main" name="Outline">
  <a:themeElements>
    <a:clrScheme name="Custom 1">
      <a:dk1>
        <a:sysClr val="windowText" lastClr="000000"/>
      </a:dk1>
      <a:lt1>
        <a:sysClr val="window" lastClr="FFFFFF"/>
      </a:lt1>
      <a:dk2>
        <a:srgbClr val="707070"/>
      </a:dk2>
      <a:lt2>
        <a:srgbClr val="E8E8E8"/>
      </a:lt2>
      <a:accent1>
        <a:srgbClr val="707070"/>
      </a:accent1>
      <a:accent2>
        <a:srgbClr val="2E2E2E"/>
      </a:accent2>
      <a:accent3>
        <a:srgbClr val="BF584A"/>
      </a:accent3>
      <a:accent4>
        <a:srgbClr val="5985BD"/>
      </a:accent4>
      <a:accent5>
        <a:srgbClr val="FFBF7B"/>
      </a:accent5>
      <a:accent6>
        <a:srgbClr val="C16F94"/>
      </a:accent6>
      <a:hlink>
        <a:srgbClr val="407F83"/>
      </a:hlink>
      <a:folHlink>
        <a:srgbClr val="2B8073"/>
      </a:folHlink>
    </a:clrScheme>
    <a:fontScheme name="Cambria">
      <a:maj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reate an Outline</Template>
  <TotalTime>1545</TotalTime>
  <Pages>2</Pages>
  <Words>608</Words>
  <Characters>3471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xon</dc:creator>
  <cp:keywords/>
  <dc:description/>
  <cp:lastModifiedBy>Akilah Dixon</cp:lastModifiedBy>
  <cp:revision>96</cp:revision>
  <dcterms:created xsi:type="dcterms:W3CDTF">2020-11-23T02:39:00Z</dcterms:created>
  <dcterms:modified xsi:type="dcterms:W3CDTF">2020-12-31T23:57:00Z</dcterms:modified>
</cp:coreProperties>
</file>